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d5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9d1e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f4db9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